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8AB" w:rsidRDefault="005B4748" w:rsidP="00BE58AB">
      <w:pPr>
        <w:pStyle w:val="NormalWeb"/>
      </w:pPr>
      <w:r>
        <w:t>P</w:t>
      </w:r>
      <w:r w:rsidR="00BE58AB">
        <w:t xml:space="preserve">ronto, agora temos um panorama onde temos os seguintes código </w:t>
      </w:r>
      <w:proofErr w:type="spellStart"/>
      <w:r w:rsidR="00BE58AB">
        <w:t>python</w:t>
      </w:r>
      <w:proofErr w:type="spellEnd"/>
      <w:r w:rsidR="00BE58AB">
        <w:t>:</w:t>
      </w:r>
    </w:p>
    <w:p w:rsidR="00BE58AB" w:rsidRDefault="00BE58AB" w:rsidP="00BE58AB">
      <w:pPr>
        <w:pStyle w:val="NormalWeb"/>
      </w:pPr>
      <w:r>
        <w:t xml:space="preserve">- Parte 1 - extrair informações sobre os artigos </w:t>
      </w:r>
      <w:r>
        <w:t xml:space="preserve">do XML zipado em formato JSON com intervalo definido – Segue código em anexo </w:t>
      </w:r>
      <w:r w:rsidR="00A830AE">
        <w:t>no arquivo extrair_XML</w:t>
      </w:r>
      <w:r>
        <w:t>.py</w:t>
      </w:r>
    </w:p>
    <w:p w:rsidR="0072311E" w:rsidRDefault="00BE58AB" w:rsidP="0072311E">
      <w:pPr>
        <w:pStyle w:val="NormalWeb"/>
      </w:pPr>
      <w:r>
        <w:t xml:space="preserve">- Parte 2 </w:t>
      </w:r>
      <w:r w:rsidR="0072311E">
        <w:t>–</w:t>
      </w:r>
      <w:r>
        <w:t xml:space="preserve"> </w:t>
      </w:r>
      <w:r w:rsidR="0072311E">
        <w:t xml:space="preserve">extrair informações sobre os docentes </w:t>
      </w:r>
      <w:r w:rsidR="0072311E" w:rsidRPr="0072311E">
        <w:t>de um arquivo .</w:t>
      </w:r>
      <w:proofErr w:type="spellStart"/>
      <w:r w:rsidR="0072311E" w:rsidRPr="0072311E">
        <w:t>xlsx</w:t>
      </w:r>
      <w:proofErr w:type="spellEnd"/>
      <w:r w:rsidR="0072311E" w:rsidRPr="0072311E">
        <w:t xml:space="preserve"> e os discentes de um </w:t>
      </w:r>
      <w:proofErr w:type="gramStart"/>
      <w:r w:rsidR="0072311E" w:rsidRPr="0072311E">
        <w:t>arquivo .</w:t>
      </w:r>
      <w:proofErr w:type="spellStart"/>
      <w:r w:rsidR="0072311E" w:rsidRPr="0072311E">
        <w:t>json</w:t>
      </w:r>
      <w:proofErr w:type="spellEnd"/>
      <w:proofErr w:type="gramEnd"/>
      <w:r w:rsidR="0072311E" w:rsidRPr="0072311E">
        <w:t>.</w:t>
      </w:r>
      <w:r w:rsidR="0072311E">
        <w:t xml:space="preserve"> E retornar em formatos diferentes de citação - </w:t>
      </w:r>
      <w:r w:rsidR="0072311E">
        <w:t xml:space="preserve">Segue código em anexo </w:t>
      </w:r>
      <w:r w:rsidR="00A830AE">
        <w:t xml:space="preserve">no arquivo </w:t>
      </w:r>
      <w:r w:rsidR="0072311E" w:rsidRPr="0072311E">
        <w:t>extra</w:t>
      </w:r>
      <w:r w:rsidR="008E4F8F">
        <w:t>ir</w:t>
      </w:r>
      <w:r w:rsidR="0072311E" w:rsidRPr="0072311E">
        <w:t>_docentes_discentes</w:t>
      </w:r>
      <w:r w:rsidR="0072311E">
        <w:t>.py</w:t>
      </w:r>
    </w:p>
    <w:p w:rsidR="00EA610C" w:rsidRDefault="00EA610C" w:rsidP="0072311E">
      <w:pPr>
        <w:pStyle w:val="NormalWeb"/>
      </w:pPr>
      <w:r>
        <w:t xml:space="preserve">- Parte 3 – extrair com base no ISSN a </w:t>
      </w:r>
      <w:r w:rsidRPr="00EA610C">
        <w:t xml:space="preserve">Classificação </w:t>
      </w:r>
      <w:r>
        <w:t xml:space="preserve">Qualis de um arquivo </w:t>
      </w:r>
      <w:r w:rsidRPr="00EA610C">
        <w:t>.</w:t>
      </w:r>
      <w:proofErr w:type="spellStart"/>
      <w:r>
        <w:t>csv</w:t>
      </w:r>
      <w:proofErr w:type="spellEnd"/>
      <w:r>
        <w:t xml:space="preserve">. </w:t>
      </w:r>
      <w:r w:rsidR="00A05B87">
        <w:t xml:space="preserve">– Segue código em anexo </w:t>
      </w:r>
      <w:r w:rsidR="00A830AE">
        <w:t xml:space="preserve">no arquivo </w:t>
      </w:r>
      <w:r w:rsidR="00A05B87" w:rsidRPr="00A05B87">
        <w:t>extra</w:t>
      </w:r>
      <w:r w:rsidR="008E4F8F">
        <w:t>ir</w:t>
      </w:r>
      <w:r w:rsidR="00A05B87" w:rsidRPr="00A05B87">
        <w:t>_qualis</w:t>
      </w:r>
      <w:r w:rsidR="00A05B87">
        <w:t>.py</w:t>
      </w:r>
    </w:p>
    <w:p w:rsidR="00EA610C" w:rsidRDefault="00462674" w:rsidP="0072311E">
      <w:pPr>
        <w:pStyle w:val="NormalWeb"/>
      </w:pPr>
      <w:r>
        <w:t xml:space="preserve">- Parte 4 - </w:t>
      </w:r>
      <w:r>
        <w:t xml:space="preserve">extrair com base no ISSN </w:t>
      </w:r>
      <w:r w:rsidR="00B37C21">
        <w:t>o SJR</w:t>
      </w:r>
      <w:r>
        <w:t xml:space="preserve"> </w:t>
      </w:r>
      <w:r w:rsidR="00B37C21">
        <w:t>de um arquivo</w:t>
      </w:r>
      <w:r w:rsidRPr="00EA610C">
        <w:t>.</w:t>
      </w:r>
      <w:r>
        <w:t xml:space="preserve">csv. – Segue código em anexo </w:t>
      </w:r>
      <w:r w:rsidR="00A830AE">
        <w:t xml:space="preserve">no arquivo </w:t>
      </w:r>
      <w:r w:rsidRPr="00A05B87">
        <w:t>extra</w:t>
      </w:r>
      <w:r>
        <w:t>ir</w:t>
      </w:r>
      <w:r w:rsidRPr="00A05B87">
        <w:t>_</w:t>
      </w:r>
      <w:r>
        <w:t>SJR</w:t>
      </w:r>
      <w:r>
        <w:t>.py</w:t>
      </w:r>
    </w:p>
    <w:p w:rsidR="00A0152F" w:rsidRDefault="00A0152F" w:rsidP="0072311E">
      <w:pPr>
        <w:pStyle w:val="NormalWeb"/>
      </w:pPr>
      <w:r>
        <w:t xml:space="preserve">- Parte 5 - </w:t>
      </w:r>
      <w:r>
        <w:t xml:space="preserve">extrair com base no ISSN </w:t>
      </w:r>
      <w:r w:rsidR="00B37C21">
        <w:t>o JCR e quartil</w:t>
      </w:r>
      <w:r>
        <w:t xml:space="preserve"> de um arquivo </w:t>
      </w:r>
      <w:r w:rsidRPr="00EA610C">
        <w:t>.</w:t>
      </w:r>
      <w:proofErr w:type="spellStart"/>
      <w:r>
        <w:t>xlsx</w:t>
      </w:r>
      <w:proofErr w:type="spellEnd"/>
      <w:r>
        <w:t>. – Segue código em anexo</w:t>
      </w:r>
      <w:r w:rsidR="00A830AE">
        <w:t xml:space="preserve"> </w:t>
      </w:r>
      <w:r w:rsidR="00A830AE">
        <w:t>no arquivo</w:t>
      </w:r>
      <w:r w:rsidR="00A830AE">
        <w:t xml:space="preserve"> </w:t>
      </w:r>
      <w:r w:rsidRPr="00A05B87">
        <w:t>extra</w:t>
      </w:r>
      <w:r>
        <w:t>ir</w:t>
      </w:r>
      <w:r w:rsidRPr="00A05B87">
        <w:t>_</w:t>
      </w:r>
      <w:r>
        <w:t>JCR</w:t>
      </w:r>
      <w:r w:rsidR="00A830AE">
        <w:t>.py</w:t>
      </w:r>
    </w:p>
    <w:p w:rsidR="00A830AE" w:rsidRDefault="00A830AE" w:rsidP="0072311E">
      <w:pPr>
        <w:pStyle w:val="NormalWeb"/>
      </w:pPr>
      <w:r>
        <w:t xml:space="preserve">Sempre lembrar que os arquivos e código estão em </w:t>
      </w:r>
      <w:r w:rsidRPr="00A830AE">
        <w:t>C:\Users\Decivil\Dropbox\PPGEC\Indicadores\chatgpt\FastAPI</w:t>
      </w:r>
    </w:p>
    <w:p w:rsidR="00A830AE" w:rsidRDefault="00A830AE" w:rsidP="0072311E">
      <w:pPr>
        <w:pStyle w:val="NormalWeb"/>
      </w:pPr>
      <w:r>
        <w:t xml:space="preserve">Como os 5 códigos estão </w:t>
      </w:r>
      <w:proofErr w:type="gramStart"/>
      <w:r>
        <w:t>funcionado</w:t>
      </w:r>
      <w:proofErr w:type="gramEnd"/>
      <w:r>
        <w:t xml:space="preserve"> bem não gostaria de unificar em um código só. A rotina que preciso no momento é 1º rodar a </w:t>
      </w:r>
      <w:r>
        <w:t>Parte 1</w:t>
      </w:r>
      <w:r>
        <w:t xml:space="preserve">, com os dados obtido nessa parte, rodar a parte 2 e assim por diante. Lembrando que o formato que o ISSN é utilizando como entrada pode diferir de código para código, análise os códigos antes.   </w:t>
      </w:r>
    </w:p>
    <w:p w:rsidR="00A830AE" w:rsidRDefault="00A830AE" w:rsidP="0072311E">
      <w:pPr>
        <w:pStyle w:val="NormalWeb"/>
      </w:pPr>
    </w:p>
    <w:p w:rsidR="00A0152F" w:rsidRDefault="00A0152F" w:rsidP="0072311E">
      <w:pPr>
        <w:pStyle w:val="NormalWeb"/>
      </w:pPr>
      <w:r>
        <w:t xml:space="preserve">Entendido? Podemos </w:t>
      </w:r>
      <w:proofErr w:type="gramStart"/>
      <w:r>
        <w:t>avançar ?</w:t>
      </w:r>
      <w:proofErr w:type="gramEnd"/>
    </w:p>
    <w:p w:rsidR="00B37C21" w:rsidRDefault="00B37C21" w:rsidP="0072311E">
      <w:pPr>
        <w:pStyle w:val="NormalWeb"/>
      </w:pPr>
      <w:r>
        <w:t xml:space="preserve">Como os cinco código estão funcionando bem e quando juntar tudo em uma </w:t>
      </w:r>
      <w:proofErr w:type="spellStart"/>
      <w:r>
        <w:t>api</w:t>
      </w:r>
      <w:proofErr w:type="spellEnd"/>
      <w:r>
        <w:t xml:space="preserve"> só vai se complicar, é possivel um interface única, mas que “chame” cada código </w:t>
      </w:r>
      <w:proofErr w:type="gramStart"/>
      <w:r>
        <w:t>separadamente ?</w:t>
      </w:r>
      <w:proofErr w:type="gramEnd"/>
      <w:r>
        <w:t xml:space="preserve"> </w:t>
      </w:r>
    </w:p>
    <w:p w:rsidR="00B37C21" w:rsidRDefault="00B37C21" w:rsidP="0072311E">
      <w:pPr>
        <w:pStyle w:val="NormalWeb"/>
      </w:pPr>
    </w:p>
    <w:p w:rsidR="00A0152F" w:rsidRDefault="00A0152F" w:rsidP="0072311E">
      <w:pPr>
        <w:pStyle w:val="NormalWeb"/>
      </w:pPr>
      <w:r>
        <w:t xml:space="preserve">Vamos começar a integrar os códigos, para o objetivo de um código único que extraia </w:t>
      </w:r>
      <w:proofErr w:type="gramStart"/>
      <w:r>
        <w:t>do</w:t>
      </w:r>
      <w:proofErr w:type="gramEnd"/>
      <w:r>
        <w:t xml:space="preserve"> </w:t>
      </w:r>
      <w:proofErr w:type="spellStart"/>
      <w:r>
        <w:t>xml</w:t>
      </w:r>
      <w:proofErr w:type="spellEnd"/>
      <w:r>
        <w:t xml:space="preserve"> zipado as informações dos artigos do intervalo e consiga retornar </w:t>
      </w:r>
    </w:p>
    <w:p w:rsidR="00A0152F" w:rsidRDefault="00A0152F" w:rsidP="0072311E">
      <w:pPr>
        <w:pStyle w:val="NormalWeb"/>
      </w:pPr>
    </w:p>
    <w:p w:rsidR="00EA610C" w:rsidRDefault="00EA610C" w:rsidP="0072311E">
      <w:pPr>
        <w:pStyle w:val="NormalWeb"/>
      </w:pPr>
      <w:proofErr w:type="spellStart"/>
      <w:proofErr w:type="gramStart"/>
      <w:r w:rsidRPr="00EA610C">
        <w:t>uvicorn</w:t>
      </w:r>
      <w:proofErr w:type="spellEnd"/>
      <w:proofErr w:type="gramEnd"/>
      <w:r w:rsidRPr="00EA610C">
        <w:t xml:space="preserve"> </w:t>
      </w:r>
      <w:proofErr w:type="spellStart"/>
      <w:r w:rsidR="00462674" w:rsidRPr="00462674">
        <w:t>extrair_</w:t>
      </w:r>
      <w:r w:rsidR="00A0152F">
        <w:t>JCR</w:t>
      </w:r>
      <w:r w:rsidRPr="00EA610C">
        <w:t>:app</w:t>
      </w:r>
      <w:proofErr w:type="spellEnd"/>
      <w:r w:rsidRPr="00EA610C">
        <w:t xml:space="preserve"> </w:t>
      </w:r>
      <w:r>
        <w:t>--</w:t>
      </w:r>
      <w:proofErr w:type="spellStart"/>
      <w:r>
        <w:t>r</w:t>
      </w:r>
      <w:r w:rsidRPr="00EA610C">
        <w:t>eload</w:t>
      </w:r>
      <w:proofErr w:type="spellEnd"/>
      <w:r>
        <w:t xml:space="preserve"> </w:t>
      </w:r>
    </w:p>
    <w:p w:rsidR="00A3756D" w:rsidRDefault="00A3756D" w:rsidP="0072311E">
      <w:pPr>
        <w:pStyle w:val="NormalWeb"/>
      </w:pPr>
    </w:p>
    <w:p w:rsidR="005B4748" w:rsidRDefault="00162CE1" w:rsidP="00BE58AB">
      <w:pPr>
        <w:pStyle w:val="NormalWeb"/>
      </w:pPr>
      <w:proofErr w:type="spellStart"/>
      <w:proofErr w:type="gramStart"/>
      <w:r w:rsidRPr="00162CE1">
        <w:t>extrair</w:t>
      </w:r>
      <w:proofErr w:type="gramEnd"/>
      <w:r w:rsidRPr="00162CE1">
        <w:t>_docentes_discentes</w:t>
      </w:r>
      <w:proofErr w:type="spellEnd"/>
    </w:p>
    <w:p w:rsidR="00BE58AB" w:rsidRDefault="005B4748" w:rsidP="00BE58AB">
      <w:pPr>
        <w:pStyle w:val="NormalWeb"/>
      </w:pPr>
      <w:proofErr w:type="spellStart"/>
      <w:proofErr w:type="gramStart"/>
      <w:r w:rsidRPr="005B4748">
        <w:t>extrair</w:t>
      </w:r>
      <w:proofErr w:type="gramEnd"/>
      <w:r w:rsidRPr="005B4748">
        <w:t>_JCR</w:t>
      </w:r>
      <w:proofErr w:type="spellEnd"/>
    </w:p>
    <w:p w:rsidR="005B4748" w:rsidRDefault="005B4748" w:rsidP="00BE58AB">
      <w:pPr>
        <w:pStyle w:val="NormalWeb"/>
      </w:pPr>
      <w:proofErr w:type="spellStart"/>
      <w:proofErr w:type="gramStart"/>
      <w:r w:rsidRPr="005B4748">
        <w:t>extrair</w:t>
      </w:r>
      <w:proofErr w:type="gramEnd"/>
      <w:r w:rsidRPr="005B4748">
        <w:t>_qualis</w:t>
      </w:r>
      <w:proofErr w:type="spellEnd"/>
    </w:p>
    <w:p w:rsidR="005B4748" w:rsidRDefault="005B4748" w:rsidP="00BE58AB">
      <w:pPr>
        <w:pStyle w:val="NormalWeb"/>
      </w:pPr>
      <w:proofErr w:type="spellStart"/>
      <w:proofErr w:type="gramStart"/>
      <w:r w:rsidRPr="005B4748">
        <w:lastRenderedPageBreak/>
        <w:t>extrair</w:t>
      </w:r>
      <w:proofErr w:type="gramEnd"/>
      <w:r w:rsidRPr="005B4748">
        <w:t>_SJR</w:t>
      </w:r>
      <w:proofErr w:type="spellEnd"/>
    </w:p>
    <w:p w:rsidR="00FC4416" w:rsidRDefault="00FC4416" w:rsidP="00BE58AB">
      <w:pPr>
        <w:pStyle w:val="NormalWeb"/>
      </w:pPr>
    </w:p>
    <w:p w:rsidR="00FC4416" w:rsidRDefault="00FC4416" w:rsidP="00BE58AB">
      <w:pPr>
        <w:pStyle w:val="NormalWeb"/>
      </w:pPr>
      <w:bookmarkStart w:id="0" w:name="_GoBack"/>
      <w:r>
        <w:t>http://dx.doi.org/</w:t>
      </w:r>
    </w:p>
    <w:bookmarkEnd w:id="0"/>
    <w:p w:rsidR="005B4748" w:rsidRDefault="005B4748" w:rsidP="00BE58AB">
      <w:pPr>
        <w:pStyle w:val="NormalWeb"/>
      </w:pPr>
    </w:p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Default="00BE58AB" w:rsidP="00456613"/>
    <w:p w:rsidR="00BE58AB" w:rsidRPr="00456613" w:rsidRDefault="00BE58AB" w:rsidP="00456613"/>
    <w:sectPr w:rsidR="00BE58AB" w:rsidRPr="004566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3sjA0MbA0NjcxsTBW0lEKTi0uzszPAykwqgUAiGv2RiwAAAA="/>
  </w:docVars>
  <w:rsids>
    <w:rsidRoot w:val="00640B90"/>
    <w:rsid w:val="000839D3"/>
    <w:rsid w:val="00162CE1"/>
    <w:rsid w:val="00207A2B"/>
    <w:rsid w:val="002E68B0"/>
    <w:rsid w:val="00456613"/>
    <w:rsid w:val="00462674"/>
    <w:rsid w:val="005B4748"/>
    <w:rsid w:val="00640B90"/>
    <w:rsid w:val="006E479D"/>
    <w:rsid w:val="0072311E"/>
    <w:rsid w:val="00781631"/>
    <w:rsid w:val="007B6A04"/>
    <w:rsid w:val="008E4F8F"/>
    <w:rsid w:val="009C0510"/>
    <w:rsid w:val="00A0152F"/>
    <w:rsid w:val="00A05B87"/>
    <w:rsid w:val="00A3756D"/>
    <w:rsid w:val="00A830AE"/>
    <w:rsid w:val="00B37C21"/>
    <w:rsid w:val="00B44846"/>
    <w:rsid w:val="00BE58AB"/>
    <w:rsid w:val="00C854D3"/>
    <w:rsid w:val="00DB5365"/>
    <w:rsid w:val="00EA610C"/>
    <w:rsid w:val="00FC4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CAB6C"/>
  <w15:chartTrackingRefBased/>
  <w15:docId w15:val="{664FF54D-4CD4-445D-9168-B573B8F5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58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71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</Pages>
  <Words>272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4</cp:revision>
  <dcterms:created xsi:type="dcterms:W3CDTF">2024-10-06T22:42:00Z</dcterms:created>
  <dcterms:modified xsi:type="dcterms:W3CDTF">2024-10-14T02:29:00Z</dcterms:modified>
</cp:coreProperties>
</file>